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བསྒྲུབ་བྱ་ཀླུ་རྣམས་ཀྱི་བྱད་དུ་གཞུག་པར་འདོད་པའི་སྒྲུབ་པ་པོ་དམ་ཚིག་དང་ལྡན་པས། ཀླུ་གདུག་པ་དང་ལྡན་པའི་ས་གང་ན་གནས་པའི་ས་ནས། ས་དང་རྡོ་དང་ཤིང་དང་ཆུ་ལ་སོགས་པ་བླངས་ལ་སྟེགས་བུ་ཁྲུ་གང་བ་ཅིག་</w:t>
      </w:r>
      <w:r>
        <w:rPr>
          <w:rStyle w:val="FootnoteReference"/>
        </w:rPr>
        <w:footnoteReference w:id="20"/>
      </w:r>
      <w:r>
        <w:t xml:space="preserve">བྱས་ལ། དེ་ལ་སྔ་མ་བཞིན་དུ་ཀླུ་བརྒྱད་ཀྱི་དཀྱིལ་འཁོར་བྲིས་ལ། མཐའ་</w:t>
      </w:r>
      <w:r>
        <w:rPr>
          <w:rStyle w:val="FootnoteReference"/>
        </w:rPr>
        <w:footnoteReference w:id="21"/>
      </w:r>
      <w:r>
        <w:t xml:space="preserve">མ་ཀླུ་ཤིང་སྣ་ཚོགས་པས་བསྐོར་ལ་གཞག་གོ། །​དེའི་བྱང་དུ་དུར་ཁྲོད་ཀྱི་ས་ལས་</w:t>
      </w:r>
      <w:r>
        <w:rPr>
          <w:rStyle w:val="FootnoteReference"/>
        </w:rPr>
        <w:footnoteReference w:id="22"/>
      </w:r>
      <w:r>
        <w:t xml:space="preserve">གྲུ་གསུམ་ནག་པོ་བྱས་ཏེ། དེའི་སྟེང་དུ་མཛེ་ཐོད་ཀྱི་ནང་དུ་བསྒྲུབ་བྱའི་གོས་དུམ་བུའམ་དྲི་ཆེན་དྲི་ཆུ་རྗེས་ས་ལ་སོགས་པ་གང་རྙེད་</w:t>
      </w:r>
      <w:r>
        <w:rPr>
          <w:rStyle w:val="FootnoteReference"/>
        </w:rPr>
        <w:footnoteReference w:id="23"/>
      </w:r>
      <w:r>
        <w:t xml:space="preserve">དང་། བག་ཟན་བསྲེས་ལ་དེའི་ཁོང་དུ་རའི་ཁྲག་གིས་བསྒྲུབ་བྱའི་མིང་དང་རུས་དང་ཡུལ་དང་ས་ཁྱིམ་དང་། ཕ་ཚན་དང་དུར་མིང་བྲིས་ལ་དུར་ཁྲོད་ཀྱི་རས་མ་ལ་སྣ་ཚོགས་རྡོ་རྗེ་དུག་</w:t>
      </w:r>
      <w:r>
        <w:rPr>
          <w:rStyle w:val="FootnoteReference"/>
        </w:rPr>
        <w:footnoteReference w:id="24"/>
      </w:r>
      <w:r>
        <w:t xml:space="preserve">ཁྲག་གིས་བྲིས་པས་དྲིལ་ལ་ཡུགས་ས་མོའི་སྐྲ་སྐུད་ཕྱིན་ཀ་ལོག་གིས་རྒྱ་གྲམ་བསྒྲིལ་</w:t>
      </w:r>
      <w:r>
        <w:rPr>
          <w:rStyle w:val="FootnoteReference"/>
        </w:rPr>
        <w:footnoteReference w:id="25"/>
      </w:r>
      <w:r>
        <w:t xml:space="preserve">ལ་གཞག་གོ། །​དེའི་ནང་དུ་སྤྲེའུའི་ཁྲག་དང་མཛེ་ཁྲག་དང་ར་རོག་པོའི་ཁྲག་གཏིག་གོ། །​</w:t>
      </w:r>
      <w:r>
        <w:rPr>
          <w:rStyle w:val="FootnoteReference"/>
        </w:rPr>
        <w:footnoteReference w:id="26"/>
      </w:r>
      <w:r>
        <w:t xml:space="preserve">ལྕགས་ཕྱེ་དང་དུར་ཁྲོད་ཀྱི་རྡོ་ཕྱེ་དང་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ཡུངས་ཀར་དང་། ཡུངས་</w:t>
      </w:r>
      <w:r>
        <w:rPr>
          <w:rStyle w:val="FootnoteReference"/>
        </w:rPr>
        <w:footnoteReference w:id="28"/>
      </w:r>
      <w:r>
        <w:t xml:space="preserve">ནག་དང་། དུག་སྣ་ཚོགས་ལ་ཀླུ་བརྒྱད་ཀྱི་སྙིང་པོ་འབུམ་ཕྲག་བདུན་བཟླས་ཤིང་བྲུབ།སྐབས་སུ་ཀླུ་རྣམས་ལ་བསྟོད་ཅིང་གཏོར་མ་སྦྱིན། འདོད་པའི་དོན་ལ་གསོལ་བ་གདབ་བོ།</w:t>
      </w:r>
      <w:r>
        <w:rPr>
          <w:rStyle w:val="FootnoteReference"/>
        </w:rPr>
        <w:footnoteReference w:id="29"/>
      </w:r>
      <w:r>
        <w:t xml:space="preserve"> །​ཀླུའི་སྙིང་པོའི་གཞུག་ལ་ཨ་མུ་ཀཾ་མཱ་ར་ཡ་ཕཊ་ཅེས་གདགས་སོ། །​དེ་ནས་རྒྱུད་རྫོགས་པ་བརྒྱ་བཀླགས་ལ། མཆོད་པ་དང་བསྟོད་པ་བྱས་ལ་ཀླུའི་ཕོ་བྲང་དུ་མནན་པ་བྱས་ན་བསྒྲུབ་བྱ་དེ་ཟླ་བ་ལྔ་ནས་གདོན་མི་ཟ་བར་བརླག་པར་ངེས་སོ། །​དེ་ཡང་རྒྱལ་རིགས་ལ་གཏད་ན་མཛེ་ཐོད་ཀྱིས་བྱ། རྗེའུ་རིགས་ལ་གླང་དམར་པོའི་རྭ་གཡས་པ། བྲམ་ཟེ་ལ་རབས་ཆད་ཀྱི་ཐོད་པ། དམངས་</w:t>
      </w:r>
      <w:r>
        <w:rPr>
          <w:rStyle w:val="FootnoteReference"/>
        </w:rPr>
        <w:footnoteReference w:id="30"/>
      </w:r>
      <w:r>
        <w:t xml:space="preserve">རིགས་ལ་སྦལ་པའི་ལུས་པོར་བྱ། གདོལ་</w:t>
      </w:r>
      <w:r>
        <w:rPr>
          <w:rStyle w:val="FootnoteReference"/>
        </w:rPr>
        <w:footnoteReference w:id="31"/>
      </w:r>
      <w:r>
        <w:t xml:space="preserve">པ་ལ་ཕག་ནག་པོའི་ཐོད་པར་བྱ། གླུད་</w:t>
      </w:r>
      <w:r>
        <w:rPr>
          <w:rStyle w:val="FootnoteReference"/>
        </w:rPr>
        <w:footnoteReference w:id="32"/>
      </w:r>
      <w:r>
        <w:t xml:space="preserve">དང་ཆུ་གཏོར་ཅི་མང་དུ་གཏོང་</w:t>
      </w:r>
      <w:r>
        <w:rPr>
          <w:rStyle w:val="FootnoteReference"/>
        </w:rPr>
        <w:footnoteReference w:id="33"/>
      </w:r>
      <w:r>
        <w:t xml:space="preserve">ངོ། །​བསྒྲུབ་བྱ་ཀླུ་</w:t>
      </w:r>
      <w:r>
        <w:rPr>
          <w:rStyle w:val="FootnoteReference"/>
        </w:rPr>
        <w:footnoteReference w:id="34"/>
      </w:r>
      <w:r>
        <w:t xml:space="preserve">རྣམས་ཀྱི་བྱད་དུ་གཞུག་པའི་ཆོ་ག་སྲོག་གཅོད་ཀྱི་སྤུ་གྲི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གཅི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བ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ྨ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ུ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53Z</dcterms:created>
  <dcterms:modified xsi:type="dcterms:W3CDTF">2023-09-07T19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